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Berlin,</w:t>
      </w:r>
      <w:r>
        <w:t xml:space="preserve"> </w:t>
      </w:r>
      <w:r>
        <w:t xml:space="preserve">Germany</w:t>
      </w:r>
    </w:p>
    <w:bookmarkStart w:id="21" w:name="Xbfd2729a7cc7463f27919b502e38bc1d7e9ce5a"/>
    <w:p>
      <w:pPr>
        <w:pStyle w:val="Heading1"/>
      </w:pPr>
      <w:r>
        <w:t xml:space="preserve">Internship Application Letter: Economist Position at [Company/Institution Name]</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Institution Name]</w:t>
      </w:r>
      <w:r>
        <w:br/>
      </w:r>
      <w:r>
        <w:t xml:space="preserve">[Street Address]</w:t>
      </w:r>
      <w:r>
        <w:br/>
      </w:r>
      <w:r>
        <w:t xml:space="preserve">10178 Berlin</w:t>
      </w:r>
      <w:r>
        <w:br/>
      </w:r>
      <w:r>
        <w:t xml:space="preserve">Germany</w:t>
      </w:r>
    </w:p>
    <w:bookmarkStart w:id="20" w:name="X3bbff798124cfcf73e220551d80970709b4cabc"/>
    <w:p>
      <w:pPr>
        <w:pStyle w:val="Heading2"/>
      </w:pPr>
      <w:r>
        <w:t xml:space="preserve">Subject: Application for Economist Internship – Leveraging Academic Expertise in the Heart of Europe's Economic Hub</w:t>
      </w:r>
    </w:p>
    <w:p>
      <w:pPr>
        <w:pStyle w:val="FirstParagraph"/>
      </w:pPr>
      <w:r>
        <w:t xml:space="preserve">Dear Hiring Manager,</w:t>
      </w:r>
      <w:r>
        <w:t xml:space="preserve"> </w:t>
      </w:r>
      <w:r>
        <w:t xml:space="preserve">It is with profound enthusiasm and meticulous alignment to my academic trajectory that I submit this **Internship Application Letter** for the Economist Internship position at [Company/Institution Name] in Berlin. As a highly motivated Master’s student in Economics with a focused interest in European macroeconomic dynamics and sustainable development, I am eager to contribute my analytical rigor and passion for evidence-based policy to your esteemed organization. Berlin’s unique position as Germany’s political capital and Europe’s burgeoning innovation hub makes this opportunity not just ideal, but essential for my professional evolution as an **Economist**.</w:t>
      </w:r>
      <w:r>
        <w:t xml:space="preserve"> </w:t>
      </w:r>
      <w:r>
        <w:t xml:space="preserve">My academic foundation at the Humboldt University of Berlin – where I am currently completing a Master of Science in Economics with a specialization in European Economic Policy – has equipped me with advanced quantitative skills and a deep understanding of Germany’s economic framework. Courses such as *Advanced Macroeconomic Analysis*, *EU Economic Integration*, and *Data-Driven Policy Evaluation* have honed my ability to dissect complex economic phenomena using econometric software (Stata, R) and large-scale datasets. My thesis, "Assessing the Impact of EU Green Deal Subsidies on Regional Innovation Hubs in Eastern Germany," directly intersects with Berlin’s strategic focus on sustainable growth. By analyzing spatial data from the Federal Statistical Office (Destatis) and modeling sectoral shifts in renewable energy adoption, I identified key policy gaps that could accelerate Berlin’s ambition to become Europe’s most climate-neutral capital by 2045. This project underscored my ability to transform theoretical economics into actionable insights – precisely the skill set I am prepared to bring to your team.</w:t>
      </w:r>
      <w:r>
        <w:t xml:space="preserve"> </w:t>
      </w:r>
      <w:r>
        <w:t xml:space="preserve">What truly ignites my interest in this **Internship Application Letter** is Berlin’s unparalleled ecosystem for economic innovation. Germany stands at the forefront of Europe’s transition toward a digital, green, and inclusive economy. As an intern, I am keen to immerse myself in this dynamic environment – learning from professionals who navigate the interplay between Berlin’s startup vibrancy (Boerse Stuttgart Digital Exchange, Rocket Internet), EU regulatory frameworks (European Central Bank initiatives), and Germany’s industrial leadership (e.g., Siemens, Bosch). My participation in the Berlin Economic Forum’s student symposium last year further solidified my resolve: hearing policymakers discuss *Klimaschutz* financing mechanisms for SMEs confirmed that Berlin is where tomorrow’s economic solutions are forged. I am not merely seeking an internship; I seek to become part of this critical conversation as a future **Economist** shaping Germany’s economic narrative.</w:t>
      </w:r>
      <w:r>
        <w:t xml:space="preserve"> </w:t>
      </w:r>
      <w:r>
        <w:t xml:space="preserve">Beyond technical proficiency, my cultural fluency in Germany is a strategic asset. As a native English speaker who has resided in Berlin since 2021, I have mastered German (B2 level) and navigated daily life within the German work culture – understanding the importance of *Pünktlichkeit* (punctuality), structured dialogue (*Klare Kommunikation*), and collaborative problem-solving. My internship at a Berlin-based think tank, *Institut für Wirtschaftsforschung Berlin*, taught me to synthesize complex reports for non-technical stakeholders – a skill vital for bridging the gap between academic research and practical policy in Germany’s public sector. I am fluent in discussing topics like *Deutsche Industrie 4.0*, the *Ukraine Crisis' Impact on EU Supply Chains*, and Berlin’s *Digital Economy Strategy* with both precision and contextual awareness.</w:t>
      </w:r>
      <w:r>
        <w:t xml:space="preserve"> </w:t>
      </w:r>
      <w:r>
        <w:t xml:space="preserve">I have chosen to pursue this internship opportunity specifically in **Germany Berlin** because it offers a rare confluence of intellectual challenge, real-world impact, and cultural immersion. While many internships focus narrowly on data analysis, I am drawn to [Company/Institution Name]’s reputation for fostering economists who influence high-stakes decisions – whether advising on labor market reforms for *Deutsche Bahn* or optimizing EU funds allocation across Brandenburg. My internship goals align precisely with your mission:</w:t>
      </w:r>
      <w:r>
        <w:t xml:space="preserve"> </w:t>
      </w:r>
      <w:r>
        <w:t xml:space="preserve">- **Short-term:** Assist in analyzing inflation trends using Ifo Institute data to support Germany’s quarterly economic forecasts.</w:t>
      </w:r>
      <w:r>
        <w:t xml:space="preserve"> </w:t>
      </w:r>
      <w:r>
        <w:t xml:space="preserve">- **Mid-term:** Contribute to a project assessing Berlin’s competitiveness within the *EU Innovation Union*.</w:t>
      </w:r>
      <w:r>
        <w:t xml:space="preserve"> </w:t>
      </w:r>
      <w:r>
        <w:t xml:space="preserve">- **Long-term:** Develop a framework for measuring social ROI of green infrastructure projects in Eastern German cities, directly supporting Germany’s *National Climate Action Plan*.</w:t>
      </w:r>
      <w:r>
        <w:t xml:space="preserve"> </w:t>
      </w:r>
      <w:r>
        <w:t xml:space="preserve">My CV, attached for your review, details further academic achievements and technical competencies. I have included a portfolio of my thesis work and an analysis I prepared for the Berlin Chamber of Commerce on digital trade barriers – both reflecting my commitment to producing work that matters in Berlin’s economic landscape. As someone who has volunteered with *Caritas* to analyze poverty metrics in Neukölln, I am deeply aware that economics must serve people first – a principle central to Germany’s *Soziale Marktwirtschaft*.</w:t>
      </w:r>
      <w:r>
        <w:t xml:space="preserve"> </w:t>
      </w:r>
      <w:r>
        <w:t xml:space="preserve">In closing, I believe this **Internship Application Letter** is more than a formality; it is the beginning of my journey as an economist dedicated to advancing Germany’s economic resilience from Berlin. The city where East and West converge, where historical policy meets future innovation – that is the environment I am eager to contribute to. Thank you for considering my application. I welcome the opportunity to discuss how my skills in econometric analysis, regional economic strategy, and cultural fluency can support [Company/Institution Name]’s objectives within **Germany Berlin**.</w:t>
      </w:r>
      <w:r>
        <w:t xml:space="preserve"> </w:t>
      </w:r>
      <w:r>
        <w:t xml:space="preserve">With sincere appreciation for your time and consideration,</w:t>
      </w:r>
      <w:r>
        <w:t xml:space="preserve"> </w:t>
      </w:r>
      <w:r>
        <w:t xml:space="preserve">Sincerely,</w:t>
      </w:r>
      <w:r>
        <w:t xml:space="preserve"> </w:t>
      </w:r>
      <w:r>
        <w:rPr>
          <w:bCs/>
          <w:b/>
        </w:rPr>
        <w:t xml:space="preserve">Anna Schmidt</w:t>
      </w:r>
      <w:r>
        <w:t xml:space="preserve"> </w:t>
      </w:r>
      <w:r>
        <w:t xml:space="preserve">Master of Science in Economics (Expected May 2024)</w:t>
      </w:r>
      <w:r>
        <w:t xml:space="preserve"> </w:t>
      </w:r>
      <w:r>
        <w:t xml:space="preserve">Humboldt University of Berlin</w:t>
      </w:r>
      <w:r>
        <w:t xml:space="preserve"> </w:t>
      </w:r>
      <w:r>
        <w:t xml:space="preserve">+49 176 1234567 | anna.schmidt@hu-berlin.de | LinkedIn: linkedin.com/in/annaschmidt-econ</w:t>
      </w:r>
    </w:p>
    <w:p>
      <w:pPr>
        <w:pStyle w:val="BodyText"/>
      </w:pPr>
      <w:r>
        <w:rPr>
          <w:bCs/>
          <w:b/>
        </w:rPr>
        <w:t xml:space="preserve">Attachments:</w:t>
      </w:r>
      <w:r>
        <w:t xml:space="preserve"> </w:t>
      </w:r>
      <w:r>
        <w:t xml:space="preserve">Curriculum Vitae, Academic Transcript, Thesis Abstr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Berlin, Germany</dc:title>
  <dc:creator/>
  <dc:language>en</dc:language>
  <cp:keywords/>
  <dcterms:created xsi:type="dcterms:W3CDTF">2026-07-22T19:40:00Z</dcterms:created>
  <dcterms:modified xsi:type="dcterms:W3CDTF">2026-07-22T19:40:00Z</dcterms:modified>
</cp:coreProperties>
</file>

<file path=docProps/custom.xml><?xml version="1.0" encoding="utf-8"?>
<Properties xmlns="http://schemas.openxmlformats.org/officeDocument/2006/custom-properties" xmlns:vt="http://schemas.openxmlformats.org/officeDocument/2006/docPropsVTypes"/>
</file>